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BE5F7" w14:textId="76D9F38F" w:rsidR="001308C4" w:rsidRPr="00F00039" w:rsidRDefault="00F56EFF" w:rsidP="001308C4">
      <w:pPr>
        <w:rPr>
          <w:rFonts w:ascii="Times New Roman" w:hAnsi="Times New Roman"/>
          <w:b/>
          <w:bCs w:val="0"/>
          <w:szCs w:val="28"/>
        </w:rPr>
      </w:pPr>
      <w:r>
        <w:rPr>
          <w:rFonts w:ascii="Times New Roman" w:hAnsi="Times New Roman"/>
          <w:b/>
          <w:bCs w:val="0"/>
          <w:szCs w:val="28"/>
        </w:rPr>
        <w:t>20</w:t>
      </w:r>
      <w:r w:rsidR="00FB5F07">
        <w:rPr>
          <w:rFonts w:ascii="Times New Roman" w:hAnsi="Times New Roman"/>
          <w:b/>
          <w:bCs w:val="0"/>
          <w:szCs w:val="28"/>
        </w:rPr>
        <w:t>20</w:t>
      </w:r>
      <w:r w:rsidR="001308C4" w:rsidRPr="00F00039">
        <w:rPr>
          <w:rFonts w:ascii="Times New Roman" w:hAnsi="Times New Roman"/>
          <w:b/>
          <w:bCs w:val="0"/>
          <w:szCs w:val="28"/>
        </w:rPr>
        <w:t>-05</w:t>
      </w:r>
      <w:r w:rsidR="000A7C7F">
        <w:rPr>
          <w:rFonts w:ascii="Times New Roman" w:hAnsi="Times New Roman"/>
          <w:b/>
          <w:bCs w:val="0"/>
          <w:szCs w:val="28"/>
        </w:rPr>
        <w:t>A – SINGLE CHURCH CHARGE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4"/>
        <w:gridCol w:w="5594"/>
      </w:tblGrid>
      <w:tr w:rsidR="001308C4" w:rsidRPr="008A3E59" w14:paraId="77D49F8F" w14:textId="77777777" w:rsidTr="00FB7CC4">
        <w:tc>
          <w:tcPr>
            <w:tcW w:w="5314" w:type="dxa"/>
          </w:tcPr>
          <w:p w14:paraId="24A2335C" w14:textId="77777777" w:rsidR="001308C4" w:rsidRPr="008A3E59" w:rsidRDefault="001308C4" w:rsidP="00FB7CC4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</w:rPr>
              <w:t xml:space="preserve">Church:  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8A3E59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Cs w:val="28"/>
              </w:rPr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0"/>
          </w:p>
        </w:tc>
        <w:tc>
          <w:tcPr>
            <w:tcW w:w="5594" w:type="dxa"/>
          </w:tcPr>
          <w:p w14:paraId="7D99295C" w14:textId="77777777" w:rsidR="001308C4" w:rsidRPr="008A3E59" w:rsidRDefault="001308C4" w:rsidP="00FB7CC4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</w:rPr>
              <w:t xml:space="preserve">Pastor:  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8A3E59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Cs w:val="28"/>
              </w:rPr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1"/>
          </w:p>
        </w:tc>
      </w:tr>
    </w:tbl>
    <w:p w14:paraId="32FA3BF1" w14:textId="77777777" w:rsidR="001308C4" w:rsidRPr="00711CEA" w:rsidRDefault="001308C4" w:rsidP="001308C4">
      <w:pPr>
        <w:jc w:val="center"/>
        <w:rPr>
          <w:b/>
          <w:sz w:val="22"/>
          <w:szCs w:val="22"/>
        </w:rPr>
      </w:pPr>
    </w:p>
    <w:p w14:paraId="44DA644B" w14:textId="77777777" w:rsidR="001308C4" w:rsidRPr="00CB194B" w:rsidRDefault="001308C4" w:rsidP="001308C4">
      <w:pPr>
        <w:jc w:val="center"/>
        <w:rPr>
          <w:rFonts w:ascii="Times New Roman" w:hAnsi="Times New Roman"/>
          <w:b/>
          <w:sz w:val="40"/>
          <w:szCs w:val="40"/>
        </w:rPr>
      </w:pPr>
      <w:r w:rsidRPr="00CB194B">
        <w:rPr>
          <w:rFonts w:ascii="Times New Roman" w:hAnsi="Times New Roman"/>
          <w:b/>
          <w:sz w:val="40"/>
          <w:szCs w:val="40"/>
        </w:rPr>
        <w:t>Schedule of Worship and Other Weekly Events</w:t>
      </w:r>
    </w:p>
    <w:p w14:paraId="09465FA0" w14:textId="77777777" w:rsidR="001308C4" w:rsidRPr="00FC488C" w:rsidRDefault="001308C4" w:rsidP="001308C4">
      <w:pPr>
        <w:rPr>
          <w:sz w:val="16"/>
          <w:szCs w:val="16"/>
        </w:rPr>
      </w:pPr>
    </w:p>
    <w:p w14:paraId="6BCF3073" w14:textId="77777777" w:rsidR="001308C4" w:rsidRDefault="001308C4" w:rsidP="001308C4">
      <w:pPr>
        <w:numPr>
          <w:ilvl w:val="0"/>
          <w:numId w:val="1"/>
        </w:numPr>
        <w:rPr>
          <w:rFonts w:ascii="Times New Roman" w:hAnsi="Times New Roman"/>
        </w:rPr>
      </w:pPr>
      <w:r w:rsidRPr="00297C5B">
        <w:rPr>
          <w:rFonts w:ascii="Times New Roman" w:hAnsi="Times New Roman"/>
        </w:rPr>
        <w:t>Days</w:t>
      </w:r>
      <w:r>
        <w:rPr>
          <w:rFonts w:ascii="Times New Roman" w:hAnsi="Times New Roman"/>
        </w:rPr>
        <w:t xml:space="preserve">, times and attendance for </w:t>
      </w:r>
      <w:r w:rsidRPr="00297C5B">
        <w:rPr>
          <w:rFonts w:ascii="Times New Roman" w:hAnsi="Times New Roman"/>
        </w:rPr>
        <w:t>regularly scheduled</w:t>
      </w:r>
      <w:r>
        <w:rPr>
          <w:rFonts w:ascii="Times New Roman" w:hAnsi="Times New Roman"/>
        </w:rPr>
        <w:t xml:space="preserve"> weekly worship servi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9"/>
        <w:gridCol w:w="2115"/>
        <w:gridCol w:w="1246"/>
        <w:gridCol w:w="1540"/>
      </w:tblGrid>
      <w:tr w:rsidR="001308C4" w:rsidRPr="008A3E59" w14:paraId="672A79AE" w14:textId="77777777" w:rsidTr="00FB7CC4">
        <w:tc>
          <w:tcPr>
            <w:tcW w:w="6048" w:type="dxa"/>
          </w:tcPr>
          <w:p w14:paraId="068295E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5ABC940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Style of Worship</w:t>
            </w:r>
          </w:p>
        </w:tc>
        <w:tc>
          <w:tcPr>
            <w:tcW w:w="2160" w:type="dxa"/>
          </w:tcPr>
          <w:p w14:paraId="0F86DE3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440743B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Day</w:t>
            </w:r>
          </w:p>
        </w:tc>
        <w:tc>
          <w:tcPr>
            <w:tcW w:w="1260" w:type="dxa"/>
          </w:tcPr>
          <w:p w14:paraId="65BC85C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0C6466F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 xml:space="preserve">Time </w:t>
            </w:r>
          </w:p>
        </w:tc>
        <w:tc>
          <w:tcPr>
            <w:tcW w:w="1548" w:type="dxa"/>
          </w:tcPr>
          <w:p w14:paraId="02CF56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22"/>
              </w:rPr>
            </w:pPr>
            <w:r w:rsidRPr="008A3E59">
              <w:rPr>
                <w:rFonts w:ascii="Times New Roman" w:hAnsi="Times New Roman"/>
                <w:b/>
                <w:sz w:val="22"/>
                <w:szCs w:val="22"/>
              </w:rPr>
              <w:t>Average Attendance</w:t>
            </w:r>
          </w:p>
        </w:tc>
      </w:tr>
      <w:tr w:rsidR="001308C4" w:rsidRPr="008A3E59" w14:paraId="6924F38B" w14:textId="77777777" w:rsidTr="00FB7CC4">
        <w:tc>
          <w:tcPr>
            <w:tcW w:w="6048" w:type="dxa"/>
          </w:tcPr>
          <w:p w14:paraId="638AE6E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62C9CCF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2C9FD4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A06277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6ABEBDC" w14:textId="77777777" w:rsidTr="00FB7CC4">
        <w:tc>
          <w:tcPr>
            <w:tcW w:w="6048" w:type="dxa"/>
          </w:tcPr>
          <w:p w14:paraId="49A00A3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1BB5B1D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47412E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4059ED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0A4E840" w14:textId="77777777" w:rsidTr="00FB7CC4">
        <w:tc>
          <w:tcPr>
            <w:tcW w:w="6048" w:type="dxa"/>
          </w:tcPr>
          <w:p w14:paraId="7C84288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751348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FDA4D0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74C9112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EE8EA06" w14:textId="77777777" w:rsidTr="00FB7CC4">
        <w:tc>
          <w:tcPr>
            <w:tcW w:w="6048" w:type="dxa"/>
          </w:tcPr>
          <w:p w14:paraId="316ED7A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0454444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FCB9E5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185A3C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0E7E4953" w14:textId="77777777" w:rsidTr="00FB7CC4">
        <w:tc>
          <w:tcPr>
            <w:tcW w:w="6048" w:type="dxa"/>
          </w:tcPr>
          <w:p w14:paraId="7866D51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1C0B0AA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6EA4CD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375850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</w:tbl>
    <w:p w14:paraId="1DCFA376" w14:textId="77777777" w:rsidR="001308C4" w:rsidRPr="004224EC" w:rsidRDefault="001308C4" w:rsidP="001308C4">
      <w:pPr>
        <w:tabs>
          <w:tab w:val="left" w:pos="360"/>
          <w:tab w:val="left" w:pos="540"/>
        </w:tabs>
        <w:ind w:left="540"/>
        <w:rPr>
          <w:sz w:val="20"/>
          <w:szCs w:val="20"/>
        </w:rPr>
      </w:pPr>
    </w:p>
    <w:p w14:paraId="41BEA315" w14:textId="77777777" w:rsidR="001308C4" w:rsidRPr="00297C5B" w:rsidRDefault="001308C4" w:rsidP="001308C4">
      <w:pPr>
        <w:ind w:firstLine="360"/>
        <w:rPr>
          <w:rFonts w:ascii="Times New Roman" w:hAnsi="Times New Roman"/>
          <w:sz w:val="18"/>
          <w:szCs w:val="18"/>
        </w:rPr>
      </w:pPr>
    </w:p>
    <w:p w14:paraId="498345D4" w14:textId="77777777" w:rsidR="001308C4" w:rsidRPr="00FC488C" w:rsidRDefault="001308C4" w:rsidP="001308C4">
      <w:pPr>
        <w:tabs>
          <w:tab w:val="left" w:pos="360"/>
          <w:tab w:val="left" w:pos="540"/>
        </w:tabs>
        <w:rPr>
          <w:sz w:val="24"/>
        </w:rPr>
      </w:pPr>
      <w:r>
        <w:rPr>
          <w:rFonts w:ascii="Times New Roman" w:hAnsi="Times New Roman"/>
        </w:rPr>
        <w:t xml:space="preserve">     </w:t>
      </w:r>
      <w:r w:rsidRPr="00297C5B">
        <w:rPr>
          <w:rFonts w:ascii="Times New Roman" w:hAnsi="Times New Roman"/>
        </w:rPr>
        <w:t xml:space="preserve">2.  </w:t>
      </w:r>
      <w:r>
        <w:rPr>
          <w:rFonts w:ascii="Times New Roman" w:hAnsi="Times New Roman"/>
        </w:rPr>
        <w:t xml:space="preserve">Other weekly events </w:t>
      </w:r>
      <w:r w:rsidRPr="00FC488C">
        <w:rPr>
          <w:rFonts w:ascii="Times New Roman" w:hAnsi="Times New Roman"/>
          <w:sz w:val="24"/>
        </w:rPr>
        <w:t>(Sunday School, Bible Study, Youth Fellowship, Choir Practice, etc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68"/>
        <w:gridCol w:w="1938"/>
        <w:gridCol w:w="1245"/>
        <w:gridCol w:w="1539"/>
      </w:tblGrid>
      <w:tr w:rsidR="001308C4" w:rsidRPr="008A3E59" w14:paraId="59A14A86" w14:textId="77777777" w:rsidTr="00FB7CC4">
        <w:tc>
          <w:tcPr>
            <w:tcW w:w="6228" w:type="dxa"/>
          </w:tcPr>
          <w:p w14:paraId="4C1AB0C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36FBB4A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Event or Organization</w:t>
            </w:r>
          </w:p>
        </w:tc>
        <w:tc>
          <w:tcPr>
            <w:tcW w:w="1980" w:type="dxa"/>
          </w:tcPr>
          <w:p w14:paraId="714F458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092A855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Day</w:t>
            </w:r>
          </w:p>
        </w:tc>
        <w:tc>
          <w:tcPr>
            <w:tcW w:w="1260" w:type="dxa"/>
          </w:tcPr>
          <w:p w14:paraId="3F4915E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71DAB9A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 xml:space="preserve">Time </w:t>
            </w:r>
          </w:p>
        </w:tc>
        <w:tc>
          <w:tcPr>
            <w:tcW w:w="1548" w:type="dxa"/>
          </w:tcPr>
          <w:p w14:paraId="6F10267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22"/>
              </w:rPr>
            </w:pPr>
            <w:r w:rsidRPr="008A3E59">
              <w:rPr>
                <w:rFonts w:ascii="Times New Roman" w:hAnsi="Times New Roman"/>
                <w:b/>
                <w:sz w:val="22"/>
                <w:szCs w:val="22"/>
              </w:rPr>
              <w:t>Average Attendance</w:t>
            </w:r>
          </w:p>
        </w:tc>
      </w:tr>
      <w:tr w:rsidR="001308C4" w:rsidRPr="008A3E59" w14:paraId="44F68680" w14:textId="77777777" w:rsidTr="00FB7CC4">
        <w:tc>
          <w:tcPr>
            <w:tcW w:w="6228" w:type="dxa"/>
          </w:tcPr>
          <w:p w14:paraId="1BB4CAA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01D01A1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78532D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BFBC66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D580CCF" w14:textId="77777777" w:rsidTr="00FB7CC4">
        <w:tc>
          <w:tcPr>
            <w:tcW w:w="6228" w:type="dxa"/>
          </w:tcPr>
          <w:p w14:paraId="4092C1B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91EE59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15BD19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A83622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191C0DD4" w14:textId="77777777" w:rsidTr="00FB7CC4">
        <w:tc>
          <w:tcPr>
            <w:tcW w:w="6228" w:type="dxa"/>
          </w:tcPr>
          <w:p w14:paraId="65F0615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1D29E5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812679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51D1E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6DE0B16" w14:textId="77777777" w:rsidTr="00FB7CC4">
        <w:tc>
          <w:tcPr>
            <w:tcW w:w="6228" w:type="dxa"/>
          </w:tcPr>
          <w:p w14:paraId="644B313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33AB00F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250C73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2FF8624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7F9872F" w14:textId="77777777" w:rsidTr="00FB7CC4">
        <w:tc>
          <w:tcPr>
            <w:tcW w:w="6228" w:type="dxa"/>
          </w:tcPr>
          <w:p w14:paraId="6F5C430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41843CE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09226B2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8747D5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A8CF99A" w14:textId="77777777" w:rsidTr="00FB7CC4">
        <w:tc>
          <w:tcPr>
            <w:tcW w:w="6228" w:type="dxa"/>
          </w:tcPr>
          <w:p w14:paraId="3AC41DB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0B406D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6576288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0FDFAD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6838813" w14:textId="77777777" w:rsidTr="00FB7CC4">
        <w:tc>
          <w:tcPr>
            <w:tcW w:w="6228" w:type="dxa"/>
          </w:tcPr>
          <w:p w14:paraId="7D50473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0BC8C5C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058861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F1DD50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4AE9A4D" w14:textId="77777777" w:rsidTr="00FB7CC4">
        <w:tc>
          <w:tcPr>
            <w:tcW w:w="6228" w:type="dxa"/>
          </w:tcPr>
          <w:p w14:paraId="3F0822C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362A4ED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020145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9B9B70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47CAA51" w14:textId="77777777" w:rsidTr="00FB7CC4">
        <w:tc>
          <w:tcPr>
            <w:tcW w:w="6228" w:type="dxa"/>
          </w:tcPr>
          <w:p w14:paraId="596235E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7BA555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26847C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595F24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5489E29A" w14:textId="77777777" w:rsidTr="00FB7CC4">
        <w:tc>
          <w:tcPr>
            <w:tcW w:w="6228" w:type="dxa"/>
          </w:tcPr>
          <w:p w14:paraId="7D9ED06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0AEA7C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5766A64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806B63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3CBAEAB" w14:textId="77777777" w:rsidTr="00FB7CC4">
        <w:tc>
          <w:tcPr>
            <w:tcW w:w="6228" w:type="dxa"/>
          </w:tcPr>
          <w:p w14:paraId="48C720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A3FB0A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867CC4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114BE0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984C468" w14:textId="77777777" w:rsidTr="00FB7CC4">
        <w:tc>
          <w:tcPr>
            <w:tcW w:w="6228" w:type="dxa"/>
          </w:tcPr>
          <w:p w14:paraId="67F8CDE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4F010E6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691A72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CC6966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F91608D" w14:textId="77777777" w:rsidTr="00FB7CC4">
        <w:tc>
          <w:tcPr>
            <w:tcW w:w="6228" w:type="dxa"/>
          </w:tcPr>
          <w:p w14:paraId="756FC58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BFB01D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782C84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7F49716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A7DF8F7" w14:textId="77777777" w:rsidTr="00FB7CC4">
        <w:tc>
          <w:tcPr>
            <w:tcW w:w="6228" w:type="dxa"/>
          </w:tcPr>
          <w:p w14:paraId="4731E81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60A1EFF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F80556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95986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09CC636" w14:textId="77777777" w:rsidTr="00FB7CC4">
        <w:tc>
          <w:tcPr>
            <w:tcW w:w="6228" w:type="dxa"/>
          </w:tcPr>
          <w:p w14:paraId="0DC4FC8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91907A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0489E5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CEF3A4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1CB8352E" w14:textId="77777777" w:rsidTr="00FB7CC4">
        <w:tc>
          <w:tcPr>
            <w:tcW w:w="6228" w:type="dxa"/>
          </w:tcPr>
          <w:p w14:paraId="096CD37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EF971D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292323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2D9DE07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25C1CBD" w14:textId="77777777" w:rsidTr="00FB7CC4">
        <w:tc>
          <w:tcPr>
            <w:tcW w:w="6228" w:type="dxa"/>
          </w:tcPr>
          <w:p w14:paraId="61DCEF4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73D4D1F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687894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58AB655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5341815C" w14:textId="77777777" w:rsidTr="00FB7CC4">
        <w:tc>
          <w:tcPr>
            <w:tcW w:w="6228" w:type="dxa"/>
          </w:tcPr>
          <w:p w14:paraId="62C75FD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5B4AB8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F2412A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5ECA9F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DA4D1D8" w14:textId="77777777" w:rsidTr="00FB7CC4">
        <w:tc>
          <w:tcPr>
            <w:tcW w:w="6228" w:type="dxa"/>
          </w:tcPr>
          <w:p w14:paraId="130C805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61A43BE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49A225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5825651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3C3CCD8" w14:textId="77777777" w:rsidTr="00FB7CC4">
        <w:tc>
          <w:tcPr>
            <w:tcW w:w="6228" w:type="dxa"/>
          </w:tcPr>
          <w:p w14:paraId="271309D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06C28D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0675D0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868B3B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</w:tbl>
    <w:p w14:paraId="39967859" w14:textId="77777777" w:rsidR="001308C4" w:rsidRPr="004224EC" w:rsidRDefault="001308C4" w:rsidP="001308C4">
      <w:pPr>
        <w:tabs>
          <w:tab w:val="left" w:pos="360"/>
          <w:tab w:val="left" w:pos="540"/>
        </w:tabs>
        <w:spacing w:line="360" w:lineRule="auto"/>
        <w:ind w:left="540"/>
      </w:pPr>
    </w:p>
    <w:sectPr w:rsidR="001308C4" w:rsidRPr="004224EC" w:rsidSect="00AC1EC8">
      <w:pgSz w:w="12240" w:h="15840"/>
      <w:pgMar w:top="576" w:right="720" w:bottom="66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3C1397"/>
    <w:multiLevelType w:val="hybridMultilevel"/>
    <w:tmpl w:val="1292E6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Dc1MDU1MbE0NjVT0lEKTi0uzszPAykwrAUAqF7rISwAAAA="/>
  </w:docVars>
  <w:rsids>
    <w:rsidRoot w:val="001308C4"/>
    <w:rsid w:val="000058AE"/>
    <w:rsid w:val="00007F9C"/>
    <w:rsid w:val="000A7C7F"/>
    <w:rsid w:val="001308C4"/>
    <w:rsid w:val="0033499E"/>
    <w:rsid w:val="005A7E37"/>
    <w:rsid w:val="008650F3"/>
    <w:rsid w:val="00AC11D0"/>
    <w:rsid w:val="00B84137"/>
    <w:rsid w:val="00C03CC3"/>
    <w:rsid w:val="00CF104A"/>
    <w:rsid w:val="00EB397B"/>
    <w:rsid w:val="00F00039"/>
    <w:rsid w:val="00F56EFF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90750"/>
  <w15:docId w15:val="{FED76F5B-26D4-42AC-8705-03DAAF2C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C4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</cp:lastModifiedBy>
  <cp:revision>3</cp:revision>
  <dcterms:created xsi:type="dcterms:W3CDTF">2020-07-14T16:25:00Z</dcterms:created>
  <dcterms:modified xsi:type="dcterms:W3CDTF">2020-07-14T16:26:00Z</dcterms:modified>
</cp:coreProperties>
</file>